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p>
      <w:pPr>
        <w:pStyle w:val="FirstParagraph"/>
      </w:pPr>
      <w:r>
        <w:t xml:space="preserve">June 15, 2023</w:t>
      </w:r>
    </w:p>
    <w:p>
      <w:pPr>
        <w:pStyle w:val="BodyText"/>
      </w:pPr>
      <w:r>
        <w:t xml:space="preserve">[Company Name]</w:t>
      </w:r>
      <w:r>
        <w:br/>
      </w:r>
      <w:r>
        <w:t xml:space="preserve">[Company Address]</w:t>
      </w:r>
      <w:r>
        <w:br/>
      </w:r>
      <w:r>
        <w:t xml:space="preserve">Kyoto, Japan</w:t>
      </w:r>
    </w:p>
    <w:bookmarkStart w:id="20" w:name="X9f001ae7af53da3aa2039e96c1ef7a1d4ce81ef"/>
    <w:p>
      <w:pPr>
        <w:pStyle w:val="Heading1"/>
      </w:pPr>
      <w:r>
        <w:t xml:space="preserve">Internship Application Letter for Chemical Engineer Position</w:t>
      </w:r>
    </w:p>
    <w:p>
      <w:pPr>
        <w:pStyle w:val="FirstParagraph"/>
      </w:pPr>
      <w:r>
        <w:t xml:space="preserve">Dear Hiring Manager,</w:t>
      </w:r>
    </w:p>
    <w:p>
      <w:pPr>
        <w:pStyle w:val="BodyText"/>
      </w:pPr>
      <w:r>
        <w:t xml:space="preserve">With profound enthusiasm, I submit my Internship Application Letter for the Chemical Engineering Internship position at your esteemed organization in Kyoto, Japan. As a final-year Chemical Engineering student at [Your University] with a specialization in sustainable process design and bioprocess technology, I have meticulously prepared this application to contribute to your innovative projects while immersing myself in the unique industrial ecosystem of Japan Kyoto. This opportunity represents the perfect convergence of my academic trajectory, professional aspirations, and cultural fascination with Japan's harmonious blend of ancient tradition and cutting-edge technological advancement.</w:t>
      </w:r>
    </w:p>
    <w:p>
      <w:pPr>
        <w:pStyle w:val="BodyText"/>
      </w:pPr>
      <w:r>
        <w:t xml:space="preserve">My academic journey has been rigorously focused on the core principles that define modern Chemical Engineering practice. I have completed advanced coursework in Reaction Kinetics, Mass Transfer Operations, Process Control Systems, and Environmental Chemistry – subjects directly applicable to the sophisticated manufacturing processes prevalent across Kyoto's industrial landscape. In my capstone project titled "Optimization of Bioethanol Production Using Waste Biomass," I designed a pilot-scale fermentation system that achieved 22% higher yield than conventional methods through innovative catalyst selection and process integration techniques. This experience taught me to approach complex chemical systems with both scientific precision and pragmatic efficiency – qualities I am eager to apply under the mentorship of your Kyoto-based engineering team.</w:t>
      </w:r>
    </w:p>
    <w:p>
      <w:pPr>
        <w:pStyle w:val="BodyText"/>
      </w:pPr>
      <w:r>
        <w:t xml:space="preserve">What particularly draws me to Japan Kyoto is its unparalleled position as a hub where traditional craftsmanship meets industrial innovation. Having studied Japanese business culture extensively, I recognize how Kyoto's legacy in ceramics (Kiyomizu-yaki), textile production (Yuzen-zome), and food processing has evolved into a sophisticated network of companies pioneering sustainable chemical engineering solutions. Companies like Kyoto-based Takasago International and Fujifilm Diosynth Biotechnologies have transformed historical industrial practices into global leaders in green chemistry – a philosophy that deeply resonates with my own commitment to environmentally conscious process development. I am eager to contribute to this legacy by learning from your team's expertise in areas such as catalytic conversion technologies and energy-efficient reactor design, while simultaneously absorbing the cultural nuances of Japanese engineering methodology through hands-on experience.</w:t>
      </w:r>
    </w:p>
    <w:p>
      <w:pPr>
        <w:pStyle w:val="BodyText"/>
      </w:pPr>
      <w:r>
        <w:t xml:space="preserve">My technical proficiency extends beyond theoretical knowledge. I have operated distillation columns, pilot-scale fermenters, and analytical instruments (HPLC, GC-MS) at [Your University]’s chemical engineering lab for over two years. During my previous internship at [Previous Company], I assisted in scaling up a wastewater treatment process that reduced chemical usage by 35% through membrane filtration optimization – a project requiring meticulous documentation and cross-functional collaboration. I am also proficient in Aspen Plus for process simulation and MATLAB for data analysis, skills I intend to refine while working with your team's industrial-scale systems. Crucially, my Japanese language skills (N2 certification) enable me to communicate effectively within Kyoto's professional environment, facilitating seamless integration into your workflow from day one.</w:t>
      </w:r>
    </w:p>
    <w:p>
      <w:pPr>
        <w:pStyle w:val="BodyText"/>
      </w:pPr>
      <w:r>
        <w:t xml:space="preserve">I understand that the role of a Chemical Engineer in Japan Kyoto demands not only technical excellence but also cultural sensitivity and respect for collaborative work ethos. During my research on Japanese industrial practices, I was deeply impressed by the "Omoiyari" (considerate thinking) principle embedded in Kansei Engineering – where product design considers user emotional experience. This philosophy mirrors my approach to process engineering: I believe sustainable chemical systems must balance technical efficiency with human and environmental considerations. In Kyoto, this manifests beautifully in companies like Denso's eco-friendly manufacturing facilities and the city's zero-waste initiatives, which I am eager to contribute to through my internship.</w:t>
      </w:r>
    </w:p>
    <w:p>
      <w:pPr>
        <w:pStyle w:val="BodyText"/>
      </w:pPr>
      <w:r>
        <w:t xml:space="preserve">The unique aspects of Japan Kyoto make this internship irreplaceable for my professional development. Unlike Tokyo's corporate intensity, Kyoto offers a more contemplative industrial environment where innovation emerges from deep-rooted craftsmanship and meticulous attention to detail – qualities I've observed in traditional Kintsugi (gold-repair) techniques that could inspire modern process optimization approaches. The city's proximity to research institutions like Kyoto University's Institute for Integrated Cell-Material Sciences provides unparalleled access to cutting-edge academic-industrial collaboration opportunities. I am particularly excited about potential projects involving renewable energy storage systems or sustainable polymer production, areas where Kyoto leads Japan's green transition.</w:t>
      </w:r>
    </w:p>
    <w:p>
      <w:pPr>
        <w:pStyle w:val="BodyText"/>
      </w:pPr>
      <w:r>
        <w:t xml:space="preserve">My commitment extends beyond the internship period – I aim to build long-term professional relationships within Japan's chemical engineering community. I have already secured a student visa and will arrive prepared for my 6-month placement with all necessary documentation, including my Japanese language proficiency certificates and academic transcripts. Should you require additional materials, I am happy to provide them immediately.</w:t>
      </w:r>
    </w:p>
    <w:p>
      <w:pPr>
        <w:pStyle w:val="BodyText"/>
      </w:pPr>
      <w:r>
        <w:t xml:space="preserve">In conclusion, I view this Chemical Engineer internship in Japan Kyoto as the pivotal experience that will bridge my academic foundation with real-world industrial innovation. My technical skills, cultural preparedness, and genuine passion for sustainable chemical processes align precisely with your team's objectives. I am confident that my proactive approach to learning – honed through university projects and cross-cultural experiences – will enable me to contribute meaningfully from day one while absorbing the wisdom of Kyoto's engineering traditions.</w:t>
      </w:r>
    </w:p>
    <w:p>
      <w:pPr>
        <w:pStyle w:val="BodyText"/>
      </w:pPr>
      <w:r>
        <w:t xml:space="preserve">Thank you for considering my Internship Application Letter. I have attached my resume for your detailed review and welcome the opportunity to discuss how my background in chemical process optimization can support your Kyoto-based initiatives. I will follow up next week to schedule an interview at your convenience and am available immediately upon confirmation of this internship.</w:t>
      </w:r>
    </w:p>
    <w:p>
      <w:pPr>
        <w:pStyle w:val="BodyText"/>
      </w:pPr>
      <w:r>
        <w:t xml:space="preserve">Sincerely,</w:t>
      </w:r>
      <w:r>
        <w:br/>
      </w:r>
      <w:r>
        <w:t xml:space="preserve">[Your Full Name]</w:t>
      </w:r>
      <w:r>
        <w:br/>
      </w:r>
      <w:r>
        <w:t xml:space="preserve">[Your University] - Chemical Engineering</w:t>
      </w:r>
      <w:r>
        <w:br/>
      </w:r>
      <w:r>
        <w:t xml:space="preserve">[Phone Number] | [Email Address] | [LinkedIn URL]</w:t>
      </w:r>
    </w:p>
    <w:p>
      <w:pPr>
        <w:pStyle w:val="BodyText"/>
      </w:pPr>
      <w:r>
        <w:t xml:space="preserve">Note: This Internship Application Letter has been carefully crafted to reflect the specific context of Japan Kyoto, demonstrating deep understanding of regional industrial practices and cultural nuances while emphasizing core Chemical Engineer competencies required for modern Japanese manufacturing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Japan Kyoto</dc:title>
  <dc:creator/>
  <dc:language>en</dc:language>
  <cp:keywords/>
  <dcterms:created xsi:type="dcterms:W3CDTF">2025-12-09T23:21:12Z</dcterms:created>
  <dcterms:modified xsi:type="dcterms:W3CDTF">2025-12-09T23:21:12Z</dcterms:modified>
</cp:coreProperties>
</file>

<file path=docProps/custom.xml><?xml version="1.0" encoding="utf-8"?>
<Properties xmlns="http://schemas.openxmlformats.org/officeDocument/2006/custom-properties" xmlns:vt="http://schemas.openxmlformats.org/officeDocument/2006/docPropsVTypes"/>
</file>